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D5456" w14:textId="77777777" w:rsidR="00D37C07" w:rsidRDefault="00D37C07" w:rsidP="00367411">
      <w:pPr>
        <w:jc w:val="center"/>
        <w:rPr>
          <w:rFonts w:ascii="Museo Sans 900" w:hAnsi="Museo Sans 900" w:cstheme="majorHAnsi"/>
          <w:color w:val="091F40"/>
          <w:sz w:val="34"/>
          <w:szCs w:val="34"/>
        </w:rPr>
      </w:pPr>
    </w:p>
    <w:p w14:paraId="1C545BAE" w14:textId="3C315457" w:rsidR="005834CD" w:rsidRPr="00367411" w:rsidRDefault="0066771C" w:rsidP="00367411">
      <w:pPr>
        <w:jc w:val="center"/>
        <w:rPr>
          <w:rFonts w:ascii="Museo Sans 900" w:hAnsi="Museo Sans 900" w:cstheme="majorHAnsi"/>
          <w:color w:val="091F40"/>
          <w:sz w:val="34"/>
          <w:szCs w:val="34"/>
        </w:rPr>
      </w:pPr>
      <w:r w:rsidRPr="00367411">
        <w:rPr>
          <w:rFonts w:ascii="Museo Sans 900" w:hAnsi="Museo Sans 900" w:cstheme="majorHAnsi"/>
          <w:color w:val="091F40"/>
          <w:sz w:val="34"/>
          <w:szCs w:val="34"/>
        </w:rPr>
        <w:t>CASE WRITE-UP:</w:t>
      </w:r>
      <w:r w:rsidR="00367411" w:rsidRPr="00367411">
        <w:rPr>
          <w:rFonts w:ascii="Museo Sans 900" w:hAnsi="Museo Sans 900" w:cstheme="majorHAnsi"/>
          <w:color w:val="091F40"/>
          <w:sz w:val="34"/>
          <w:szCs w:val="34"/>
        </w:rPr>
        <w:t xml:space="preserve"> </w:t>
      </w:r>
      <w:r w:rsidRPr="00367411">
        <w:rPr>
          <w:rFonts w:ascii="Museo Sans 900" w:hAnsi="Museo Sans 900" w:cstheme="majorHAnsi"/>
          <w:color w:val="091F40"/>
          <w:sz w:val="34"/>
          <w:szCs w:val="34"/>
        </w:rPr>
        <w:t>SUMMARY AND CONCEPTUALIZATION</w:t>
      </w:r>
    </w:p>
    <w:p w14:paraId="523E5435" w14:textId="77777777" w:rsidR="00D37C07" w:rsidRDefault="00D37C07" w:rsidP="005C4F9B">
      <w:pPr>
        <w:jc w:val="center"/>
        <w:rPr>
          <w:rFonts w:ascii="Museo Sans 500" w:hAnsi="Museo Sans 500" w:cstheme="majorHAnsi"/>
          <w:b/>
          <w:bCs/>
          <w:color w:val="091F40"/>
          <w:sz w:val="24"/>
          <w:szCs w:val="24"/>
        </w:rPr>
      </w:pPr>
    </w:p>
    <w:p w14:paraId="11B58F20" w14:textId="25EEB910" w:rsidR="00494E35" w:rsidRPr="001F2877" w:rsidRDefault="00494E35" w:rsidP="005C4F9B">
      <w:pPr>
        <w:jc w:val="center"/>
        <w:rPr>
          <w:rFonts w:ascii="Museo Sans 500" w:hAnsi="Museo Sans 500" w:cstheme="majorHAnsi"/>
          <w:b/>
          <w:bCs/>
          <w:color w:val="091F40"/>
          <w:sz w:val="24"/>
          <w:szCs w:val="24"/>
        </w:rPr>
      </w:pPr>
      <w:r w:rsidRPr="001F2877">
        <w:rPr>
          <w:rFonts w:ascii="Museo Sans 500" w:hAnsi="Museo Sans 500" w:cstheme="majorHAnsi"/>
          <w:b/>
          <w:bCs/>
          <w:color w:val="091F40"/>
          <w:sz w:val="24"/>
          <w:szCs w:val="24"/>
        </w:rPr>
        <w:t>PART ONE: INTAKE INFORMATION</w:t>
      </w:r>
    </w:p>
    <w:p w14:paraId="7D40741F" w14:textId="77777777" w:rsidR="00494E35" w:rsidRPr="00A91959" w:rsidRDefault="00494E35" w:rsidP="00494E35">
      <w:pPr>
        <w:spacing w:after="200" w:line="276" w:lineRule="auto"/>
        <w:ind w:left="540" w:hanging="540"/>
        <w:outlineLvl w:val="1"/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</w:pPr>
      <w:r w:rsidRPr="00A91959"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  <w:t xml:space="preserve">IDENTIFYING INFORMATION AT INTAKE: </w:t>
      </w:r>
    </w:p>
    <w:p w14:paraId="2CB3BDA0" w14:textId="0395969A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Age</w:t>
      </w:r>
      <w:r w:rsidR="00B22FC7"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498776440"/>
          <w:placeholder>
            <w:docPart w:val="FD28A803A18C43039C30421B82358910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B22FC7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67E806A" w14:textId="52B08F50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Gender Identity and Sexual Orientation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615823954"/>
          <w:placeholder>
            <w:docPart w:val="17D17BF2C7004D2C903E90DFF01633E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B22FC7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E111B74" w14:textId="5FC3B320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Cultural Heritage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758410072"/>
          <w:placeholder>
            <w:docPart w:val="9539AF4F2A474E65A1224CA56873998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1570CC7" w14:textId="3F35F43A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Religious/Spiritual Orientation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2011821712"/>
          <w:placeholder>
            <w:docPart w:val="CBFB6EBD807E43F8987F16FE18C644E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D668D8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3920DC0" w14:textId="2109A669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Living Environment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779068458"/>
          <w:placeholder>
            <w:docPart w:val="E28AABD29A61447BB67BEB8F650C4BC0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45266853" w14:textId="49BE184F" w:rsidR="00494E35" w:rsidRPr="00D92B68" w:rsidRDefault="00494E35" w:rsidP="00681661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Employment Statu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256138183"/>
          <w:placeholder>
            <w:docPart w:val="72D8C55C1CDD49BF825AC5F233CF0CBD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1C65357" w14:textId="172662EE" w:rsidR="00494E35" w:rsidRPr="00D92B68" w:rsidRDefault="00494E35" w:rsidP="0069077F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Socioeconomic Statu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625674913"/>
          <w:placeholder>
            <w:docPart w:val="86489D8BF49940418A4671D758E9681E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421DB8A1" w14:textId="77777777" w:rsidR="005834CD" w:rsidRDefault="005834CD" w:rsidP="005834CD">
      <w:pPr>
        <w:spacing w:after="0" w:line="276" w:lineRule="auto"/>
        <w:ind w:left="540" w:hanging="450"/>
        <w:outlineLvl w:val="1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60782305" w14:textId="086C69A6" w:rsidR="00494E35" w:rsidRPr="00A91959" w:rsidRDefault="00494E35" w:rsidP="00494E35">
      <w:pPr>
        <w:spacing w:after="200" w:line="276" w:lineRule="auto"/>
        <w:ind w:left="540" w:hanging="450"/>
        <w:outlineLvl w:val="1"/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</w:pPr>
      <w:r w:rsidRPr="00A91959"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  <w:t xml:space="preserve">CHIEF COMPLAINT, MAJOR SYMPTOMS, MENTAL STATUS, AND DIAGNOSIS: </w:t>
      </w:r>
    </w:p>
    <w:p w14:paraId="7BE45EBD" w14:textId="006CF121" w:rsidR="00494E35" w:rsidRPr="00D92B68" w:rsidRDefault="00494E35" w:rsidP="00494E35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Chief Complaint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576047502"/>
          <w:placeholder>
            <w:docPart w:val="23AC4BE0ECC54B128A58D74A8F7CD82A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3137665" w14:textId="182D1F85" w:rsidR="00494E35" w:rsidRPr="00D92B68" w:rsidRDefault="00494E35" w:rsidP="00494E35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Major Symptoms:</w:t>
      </w:r>
      <w:r w:rsidR="005C4F9B"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 </w:t>
      </w:r>
    </w:p>
    <w:p w14:paraId="1CB1AC61" w14:textId="01D87FEC" w:rsidR="00494E35" w:rsidRPr="00D92B68" w:rsidRDefault="00494E35" w:rsidP="00681661">
      <w:pPr>
        <w:spacing w:after="200" w:line="276" w:lineRule="auto"/>
        <w:ind w:left="72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Emotional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656688146"/>
          <w:placeholder>
            <w:docPart w:val="5873DF4CCB494A0A909B66C84A2935AA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72EB4BE" w14:textId="55829C7F" w:rsidR="00494E35" w:rsidRPr="00D92B68" w:rsidRDefault="00494E35" w:rsidP="00681661">
      <w:pPr>
        <w:spacing w:after="200" w:line="276" w:lineRule="auto"/>
        <w:ind w:left="72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Cognitive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124769102"/>
          <w:placeholder>
            <w:docPart w:val="585B1A03C29D4B4185740A78CD5818EB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5D8D403" w14:textId="3220A6A6" w:rsidR="00494E35" w:rsidRPr="00D92B68" w:rsidRDefault="00494E35" w:rsidP="00681661">
      <w:pPr>
        <w:spacing w:after="200" w:line="276" w:lineRule="auto"/>
        <w:ind w:left="72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Behavioral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707670411"/>
          <w:placeholder>
            <w:docPart w:val="96CF8041CC9341BA95361BC9A2303D47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CDF30DD" w14:textId="42461F2A" w:rsidR="00494E35" w:rsidRPr="00D92B68" w:rsidRDefault="00494E35" w:rsidP="0069077F">
      <w:pPr>
        <w:spacing w:after="200" w:line="276" w:lineRule="auto"/>
        <w:ind w:left="72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Physiological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235199591"/>
          <w:placeholder>
            <w:docPart w:val="841A0D18E438495B82FC22DA784A9F41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596254CB" w14:textId="7475A941" w:rsidR="00494E35" w:rsidRPr="00D92B68" w:rsidRDefault="00494E35" w:rsidP="00494E35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Mental Statu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452553367"/>
          <w:placeholder>
            <w:docPart w:val="A7E2835F6E724F48940186E285F28A91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2C5BC6AA" w14:textId="411F7D13" w:rsidR="00494E35" w:rsidRPr="00D92B68" w:rsidRDefault="00494E35" w:rsidP="00494E35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D92B68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Diagnosis (from the Diagnostic and Statistical Manual or International Classification of Disease)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136222971"/>
          <w:placeholder>
            <w:docPart w:val="81EF62BF1CE44FC28DF6D3468FA12E00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D92B68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24678E79" w14:textId="69E81996" w:rsidR="005834CD" w:rsidRDefault="005834CD" w:rsidP="005834CD">
      <w:pPr>
        <w:spacing w:after="0" w:line="276" w:lineRule="auto"/>
        <w:ind w:left="540" w:hanging="630"/>
        <w:outlineLvl w:val="1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082A73AD" w14:textId="5FA461B4" w:rsidR="00D37C07" w:rsidRDefault="00D37C07" w:rsidP="005834CD">
      <w:pPr>
        <w:spacing w:after="0" w:line="276" w:lineRule="auto"/>
        <w:ind w:left="540" w:hanging="630"/>
        <w:outlineLvl w:val="1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3BE4F6DD" w14:textId="77777777" w:rsidR="00D37C07" w:rsidRDefault="00D37C07" w:rsidP="00494E35">
      <w:pPr>
        <w:spacing w:after="200" w:line="276" w:lineRule="auto"/>
        <w:ind w:left="540" w:hanging="630"/>
        <w:outlineLvl w:val="1"/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</w:pPr>
    </w:p>
    <w:p w14:paraId="3AE58C8F" w14:textId="45DFF5C9" w:rsidR="007E4291" w:rsidRDefault="00494E35" w:rsidP="00494E35">
      <w:pPr>
        <w:spacing w:after="200" w:line="276" w:lineRule="auto"/>
        <w:ind w:left="540" w:hanging="630"/>
        <w:outlineLvl w:val="1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  <w:r w:rsidRPr="00A91959"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  <w:t>CURRENT PSYCHIATRIC MEDICATIONS, ADHERENCE, AND SIDE EFFECTS;</w:t>
      </w:r>
      <w:r w:rsidR="007E4291"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  <w:t xml:space="preserve"> </w:t>
      </w:r>
      <w:r w:rsidRPr="00A91959">
        <w:rPr>
          <w:rFonts w:ascii="Museo Sans 300" w:eastAsia="Times New Roman" w:hAnsi="Museo Sans 300" w:cstheme="majorHAnsi"/>
          <w:b/>
          <w:bCs/>
          <w:iCs/>
          <w:sz w:val="24"/>
          <w:szCs w:val="24"/>
        </w:rPr>
        <w:t>CONCURRENT</w:t>
      </w:r>
      <w:r w:rsidRPr="005834CD"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  <w:t xml:space="preserve"> </w:t>
      </w:r>
    </w:p>
    <w:p w14:paraId="57E13635" w14:textId="6B5F1CEC" w:rsidR="00494E35" w:rsidRPr="006A5BA4" w:rsidRDefault="00494E35" w:rsidP="006A5BA4">
      <w:pPr>
        <w:spacing w:after="200" w:line="276" w:lineRule="auto"/>
        <w:ind w:left="54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6A5BA4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TREATMENT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847093454"/>
          <w:placeholder>
            <w:docPart w:val="4E5B2A4BBE6D4B9DA75BD0F055DE9209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6A5BA4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177723A0" w14:textId="4C83330C" w:rsidR="00494E35" w:rsidRPr="005834CD" w:rsidRDefault="00494E35" w:rsidP="006A5BA4">
      <w:pPr>
        <w:spacing w:after="200" w:line="276" w:lineRule="auto"/>
        <w:ind w:left="540"/>
        <w:outlineLvl w:val="1"/>
        <w:rPr>
          <w:rFonts w:asciiTheme="majorHAnsi" w:eastAsia="Times New Roman" w:hAnsiTheme="majorHAnsi" w:cstheme="majorHAnsi"/>
          <w:iCs/>
          <w:sz w:val="24"/>
          <w:szCs w:val="24"/>
        </w:rPr>
      </w:pPr>
      <w:r w:rsidRPr="006A5BA4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CURRENT SIGNIFICANT RELATIONSHIP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836178589"/>
          <w:placeholder>
            <w:docPart w:val="EAC30DF1568A4FC8882379688E86AE35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6A5BA4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  <w:r w:rsidRPr="006A5BA4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 </w:t>
      </w:r>
    </w:p>
    <w:p w14:paraId="25936683" w14:textId="77777777" w:rsidR="00D37C07" w:rsidRPr="005834CD" w:rsidRDefault="00D37C07" w:rsidP="0069077F">
      <w:pPr>
        <w:spacing w:after="200" w:line="276" w:lineRule="auto"/>
        <w:outlineLvl w:val="1"/>
        <w:rPr>
          <w:rFonts w:asciiTheme="majorHAnsi" w:eastAsia="Times New Roman" w:hAnsiTheme="majorHAnsi" w:cstheme="majorHAnsi"/>
          <w:iCs/>
          <w:sz w:val="24"/>
          <w:szCs w:val="24"/>
        </w:rPr>
      </w:pPr>
    </w:p>
    <w:p w14:paraId="509E6CD8" w14:textId="77777777" w:rsidR="00494E35" w:rsidRPr="001F2877" w:rsidRDefault="00494E35" w:rsidP="00494E35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</w:pPr>
      <w:r w:rsidRPr="001F2877"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  <w:t>PART TWO: HISTORICAL INFORMATION</w:t>
      </w:r>
    </w:p>
    <w:p w14:paraId="68C26B64" w14:textId="3D46877C" w:rsidR="00494E35" w:rsidRPr="00F5105A" w:rsidRDefault="00494E35" w:rsidP="00494E35">
      <w:pPr>
        <w:spacing w:after="200" w:line="276" w:lineRule="auto"/>
        <w:ind w:left="630" w:hanging="63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BEST LIFETIME FUNCTIONING (INCLUDING STRENGTHS, ASSETS AND RESOURCES)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432398872"/>
          <w:placeholder>
            <w:docPart w:val="1F4F0FBBB63B4133BD799A47D37258D9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59EBBC4" w14:textId="28D5F52B" w:rsidR="00494E35" w:rsidRPr="00F5105A" w:rsidRDefault="00494E35" w:rsidP="00494E35">
      <w:pPr>
        <w:spacing w:after="200" w:line="276" w:lineRule="auto"/>
        <w:ind w:left="630" w:hanging="63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HISTORY OF PRESENT ILLNES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979177604"/>
          <w:placeholder>
            <w:docPart w:val="D43060924C2345E793B67082F6C296CC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595F8EA" w14:textId="75674C79" w:rsidR="00494E35" w:rsidRPr="00F5105A" w:rsidRDefault="00494E35" w:rsidP="00681661">
      <w:pPr>
        <w:spacing w:after="0" w:line="276" w:lineRule="auto"/>
        <w:ind w:left="630" w:hanging="63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HISTORY OF PSYCHIATRIC, PSYCHOLOGICAL OR SUBSTANCE USE PROBLEMS AND IMPACT ON FUNCTIONING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459718927"/>
          <w:placeholder>
            <w:docPart w:val="11F7A3C536ED4E91B122DFC25B2424D8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557AF103" w14:textId="77777777" w:rsidR="00494E35" w:rsidRPr="00F5105A" w:rsidRDefault="00494E35" w:rsidP="00681661">
      <w:pPr>
        <w:spacing w:after="0" w:line="276" w:lineRule="auto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687CEF48" w14:textId="2FC3A89A" w:rsidR="00494E35" w:rsidRPr="00F5105A" w:rsidRDefault="00494E35" w:rsidP="00681661">
      <w:pPr>
        <w:spacing w:after="0" w:line="276" w:lineRule="auto"/>
        <w:ind w:left="630" w:hanging="540"/>
        <w:jc w:val="both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HISTORY OF PSYCHIATRIC, PSYCHOLOGICAL, OR SUBSTANCE ABUSE TREATMENT, TYPE, LEVEL OF CARE, AND RESPONSE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456607881"/>
          <w:placeholder>
            <w:docPart w:val="AC8E7DAD40AA488FB0A372393F8A8291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1BF48C47" w14:textId="77777777" w:rsidR="00494E35" w:rsidRPr="00F5105A" w:rsidRDefault="00494E35" w:rsidP="00681661">
      <w:pPr>
        <w:spacing w:after="0" w:line="276" w:lineRule="auto"/>
        <w:jc w:val="both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0FB64195" w14:textId="047366BF" w:rsidR="00494E35" w:rsidRPr="00F5105A" w:rsidRDefault="00494E35" w:rsidP="00681661">
      <w:pPr>
        <w:spacing w:after="0" w:line="276" w:lineRule="auto"/>
        <w:ind w:left="630" w:hanging="630"/>
        <w:jc w:val="both"/>
        <w:rPr>
          <w:rFonts w:ascii="Museo Sans 100" w:hAnsi="Museo Sans 100" w:cstheme="majorHAnsi"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DEVELOPMENTAL HISTORY (Relevant Learning, Emotional, and Physical Development):</w:t>
      </w:r>
      <w:r w:rsidRPr="00F5105A">
        <w:rPr>
          <w:rFonts w:ascii="Museo Sans 100" w:eastAsia="Times New Roman" w:hAnsi="Museo Sans 100" w:cstheme="majorHAnsi"/>
          <w:iCs/>
          <w:sz w:val="24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955720279"/>
          <w:placeholder>
            <w:docPart w:val="205E48264C8C4BA39A910BFB082BA648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  <w:r w:rsidRPr="00F5105A">
        <w:rPr>
          <w:rFonts w:ascii="Museo Sans 100" w:hAnsi="Museo Sans 100" w:cstheme="majorHAnsi"/>
          <w:sz w:val="24"/>
          <w:szCs w:val="24"/>
        </w:rPr>
        <w:t xml:space="preserve"> </w:t>
      </w:r>
    </w:p>
    <w:p w14:paraId="5DFEB709" w14:textId="77777777" w:rsidR="00494E35" w:rsidRPr="00F5105A" w:rsidRDefault="00494E35" w:rsidP="00681661">
      <w:pPr>
        <w:spacing w:after="0" w:line="276" w:lineRule="auto"/>
        <w:ind w:left="630"/>
        <w:jc w:val="both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0FC0C02B" w14:textId="12B13D2F" w:rsidR="00494E35" w:rsidRPr="00F5105A" w:rsidRDefault="00494E35" w:rsidP="008E6714">
      <w:pPr>
        <w:spacing w:after="0" w:line="276" w:lineRule="auto"/>
        <w:ind w:left="630" w:hanging="63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hAnsi="Museo Sans 100" w:cstheme="majorHAnsi"/>
          <w:b/>
          <w:bCs/>
          <w:sz w:val="24"/>
          <w:szCs w:val="24"/>
        </w:rPr>
        <w:t>PERSONAL, SOCIAL, EDUCATIONAL, AND VOCATIONAL HISTORY:</w:t>
      </w:r>
      <w:r w:rsidRPr="00F5105A">
        <w:rPr>
          <w:rFonts w:ascii="Museo Sans 100" w:hAnsi="Museo Sans 100" w:cstheme="majorHAnsi"/>
          <w:sz w:val="24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648511664"/>
          <w:placeholder>
            <w:docPart w:val="404ABFA2728A45C1B136450A85B48C8C"/>
          </w:placeholder>
          <w:showingPlcHdr/>
          <w15:appearance w15:val="hidden"/>
        </w:sdtPr>
        <w:sdtEndPr>
          <w:rPr>
            <w:rStyle w:val="DefaultParagraphFont"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EBA7FB2" w14:textId="77777777" w:rsidR="008E6714" w:rsidRPr="00F5105A" w:rsidRDefault="008E6714" w:rsidP="008E6714">
      <w:pPr>
        <w:spacing w:after="0" w:line="276" w:lineRule="auto"/>
        <w:ind w:left="630" w:hanging="63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7098FAAC" w14:textId="1504A855" w:rsidR="00494E35" w:rsidRPr="00F5105A" w:rsidRDefault="00494E35" w:rsidP="008E6714">
      <w:pPr>
        <w:spacing w:after="0" w:line="276" w:lineRule="auto"/>
        <w:ind w:left="630" w:hanging="63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MEDICAL HISTORY AND LIMITATION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552190371"/>
          <w:placeholder>
            <w:docPart w:val="77A78556C5C243BA998A01645AB1F3F6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60766EE" w14:textId="77777777" w:rsidR="008E6714" w:rsidRPr="00F5105A" w:rsidRDefault="008E6714" w:rsidP="008E6714">
      <w:pPr>
        <w:spacing w:after="0" w:line="276" w:lineRule="auto"/>
        <w:ind w:left="630" w:hanging="63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18E2032B" w14:textId="2ED32A38" w:rsidR="00494E35" w:rsidRPr="00F5105A" w:rsidRDefault="00494E35" w:rsidP="008E6714">
      <w:pPr>
        <w:spacing w:after="0" w:line="276" w:lineRule="auto"/>
        <w:ind w:left="630" w:hanging="630"/>
        <w:outlineLvl w:val="1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CURRENT NON-PSYCHIATRIC MEDICATIONS, TREATMENT, ADHERENCE, AND SIDE EFFECT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339666732"/>
          <w:placeholder>
            <w:docPart w:val="831E51EA6FE4494A9B6EF6E5F10404E9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5C4F9B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 </w:t>
      </w:r>
    </w:p>
    <w:p w14:paraId="31A0373A" w14:textId="59DF43C4" w:rsidR="00494E35" w:rsidRDefault="00494E35" w:rsidP="00494E35">
      <w:pPr>
        <w:spacing w:after="200" w:line="276" w:lineRule="auto"/>
        <w:jc w:val="center"/>
        <w:outlineLvl w:val="1"/>
        <w:rPr>
          <w:rFonts w:asciiTheme="majorHAnsi" w:eastAsia="Times New Roman" w:hAnsiTheme="majorHAnsi" w:cstheme="majorHAnsi"/>
          <w:b/>
          <w:iCs/>
          <w:sz w:val="24"/>
          <w:szCs w:val="24"/>
        </w:rPr>
      </w:pPr>
    </w:p>
    <w:p w14:paraId="65379AFB" w14:textId="214174CA" w:rsidR="00D37C07" w:rsidRDefault="00D37C07" w:rsidP="00494E35">
      <w:pPr>
        <w:spacing w:after="200" w:line="276" w:lineRule="auto"/>
        <w:jc w:val="center"/>
        <w:outlineLvl w:val="1"/>
        <w:rPr>
          <w:rFonts w:asciiTheme="majorHAnsi" w:eastAsia="Times New Roman" w:hAnsiTheme="majorHAnsi" w:cstheme="majorHAnsi"/>
          <w:b/>
          <w:iCs/>
          <w:sz w:val="24"/>
          <w:szCs w:val="24"/>
        </w:rPr>
      </w:pPr>
    </w:p>
    <w:p w14:paraId="672A288C" w14:textId="5762616B" w:rsidR="00D37C07" w:rsidRDefault="00D37C07" w:rsidP="00494E35">
      <w:pPr>
        <w:spacing w:after="200" w:line="276" w:lineRule="auto"/>
        <w:jc w:val="center"/>
        <w:outlineLvl w:val="1"/>
        <w:rPr>
          <w:rFonts w:asciiTheme="majorHAnsi" w:eastAsia="Times New Roman" w:hAnsiTheme="majorHAnsi" w:cstheme="majorHAnsi"/>
          <w:b/>
          <w:iCs/>
          <w:sz w:val="24"/>
          <w:szCs w:val="24"/>
        </w:rPr>
      </w:pPr>
    </w:p>
    <w:p w14:paraId="7440288C" w14:textId="77777777" w:rsidR="00D37C07" w:rsidRPr="005834CD" w:rsidRDefault="00D37C07" w:rsidP="00494E35">
      <w:pPr>
        <w:spacing w:after="200" w:line="276" w:lineRule="auto"/>
        <w:jc w:val="center"/>
        <w:outlineLvl w:val="1"/>
        <w:rPr>
          <w:rFonts w:asciiTheme="majorHAnsi" w:eastAsia="Times New Roman" w:hAnsiTheme="majorHAnsi" w:cstheme="majorHAnsi"/>
          <w:b/>
          <w:iCs/>
          <w:sz w:val="24"/>
          <w:szCs w:val="24"/>
        </w:rPr>
      </w:pPr>
    </w:p>
    <w:p w14:paraId="4DCE46AB" w14:textId="77777777" w:rsidR="00D37C07" w:rsidRDefault="00D37C07" w:rsidP="00D37C07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</w:pPr>
    </w:p>
    <w:p w14:paraId="6A738528" w14:textId="39856707" w:rsidR="00494E35" w:rsidRPr="001F2877" w:rsidRDefault="00494E35" w:rsidP="00D37C07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</w:pPr>
      <w:r w:rsidRPr="001F2877"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  <w:t>PART THREE: THE COGNITIVE CONCEPTUALIZATION DIAGRAM (CCD)</w:t>
      </w:r>
    </w:p>
    <w:p w14:paraId="6CC84E9B" w14:textId="10379434" w:rsidR="00494E35" w:rsidRPr="00F5105A" w:rsidRDefault="00246A1C" w:rsidP="00681661">
      <w:pPr>
        <w:spacing w:line="276" w:lineRule="auto"/>
        <w:ind w:left="1140" w:hanging="1140"/>
        <w:contextualSpacing/>
        <w:rPr>
          <w:rFonts w:ascii="Museo Sans 100" w:eastAsia="Times New Roman" w:hAnsi="Museo Sans 100" w:cstheme="majorHAnsi"/>
          <w:b/>
          <w:bCs/>
          <w:iCs/>
          <w:color w:val="FF0000"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iCs/>
          <w:sz w:val="24"/>
          <w:szCs w:val="24"/>
        </w:rPr>
        <w:t>Please include</w:t>
      </w:r>
      <w:r w:rsidR="00494E35" w:rsidRPr="00F5105A">
        <w:rPr>
          <w:rFonts w:ascii="Museo Sans 100" w:eastAsia="Times New Roman" w:hAnsi="Museo Sans 100" w:cstheme="majorHAnsi"/>
          <w:iCs/>
          <w:sz w:val="24"/>
          <w:szCs w:val="24"/>
        </w:rPr>
        <w:t xml:space="preserve"> a completed CCD with th</w:t>
      </w:r>
      <w:r w:rsidRPr="00F5105A">
        <w:rPr>
          <w:rFonts w:ascii="Museo Sans 100" w:eastAsia="Times New Roman" w:hAnsi="Museo Sans 100" w:cstheme="majorHAnsi"/>
          <w:iCs/>
          <w:sz w:val="24"/>
          <w:szCs w:val="24"/>
        </w:rPr>
        <w:t>is</w:t>
      </w:r>
      <w:r w:rsidR="00494E35" w:rsidRPr="00F5105A">
        <w:rPr>
          <w:rFonts w:ascii="Museo Sans 100" w:eastAsia="Times New Roman" w:hAnsi="Museo Sans 100" w:cstheme="majorHAnsi"/>
          <w:iCs/>
          <w:sz w:val="24"/>
          <w:szCs w:val="24"/>
        </w:rPr>
        <w:t xml:space="preserve"> case write</w:t>
      </w:r>
      <w:r w:rsidR="008E6714" w:rsidRPr="00F5105A">
        <w:rPr>
          <w:rFonts w:ascii="Museo Sans 100" w:eastAsia="Times New Roman" w:hAnsi="Museo Sans 100" w:cstheme="majorHAnsi"/>
          <w:iCs/>
          <w:sz w:val="24"/>
          <w:szCs w:val="24"/>
        </w:rPr>
        <w:t>-</w:t>
      </w:r>
      <w:r w:rsidR="00494E35" w:rsidRPr="00F5105A">
        <w:rPr>
          <w:rFonts w:ascii="Museo Sans 100" w:eastAsia="Times New Roman" w:hAnsi="Museo Sans 100" w:cstheme="majorHAnsi"/>
          <w:iCs/>
          <w:sz w:val="24"/>
          <w:szCs w:val="24"/>
        </w:rPr>
        <w:t>up.</w:t>
      </w:r>
      <w:r w:rsidR="00494E35"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 </w:t>
      </w:r>
    </w:p>
    <w:p w14:paraId="5B7C92E8" w14:textId="77777777" w:rsidR="00494E35" w:rsidRPr="005834CD" w:rsidRDefault="00494E35" w:rsidP="00494E35">
      <w:pPr>
        <w:spacing w:after="200" w:line="276" w:lineRule="auto"/>
        <w:ind w:left="630" w:hanging="630"/>
        <w:outlineLvl w:val="1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551CBF32" w14:textId="77777777" w:rsidR="00494E35" w:rsidRPr="00D37C07" w:rsidRDefault="00494E35" w:rsidP="00681661">
      <w:pPr>
        <w:spacing w:line="276" w:lineRule="auto"/>
        <w:ind w:left="780" w:hanging="1140"/>
        <w:contextualSpacing/>
        <w:rPr>
          <w:rFonts w:ascii="Museo Sans 500" w:eastAsia="Times New Roman" w:hAnsi="Museo Sans 500" w:cstheme="majorHAnsi"/>
          <w:b/>
          <w:bCs/>
          <w:iCs/>
          <w:color w:val="091F40"/>
          <w:sz w:val="24"/>
          <w:szCs w:val="24"/>
        </w:rPr>
      </w:pPr>
    </w:p>
    <w:p w14:paraId="4ADFD71A" w14:textId="77777777" w:rsidR="00494E35" w:rsidRPr="00D37C07" w:rsidRDefault="00494E35" w:rsidP="00494E35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bCs/>
          <w:iCs/>
          <w:color w:val="091F40"/>
          <w:sz w:val="24"/>
          <w:szCs w:val="24"/>
        </w:rPr>
      </w:pPr>
      <w:r w:rsidRPr="00D37C07"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  <w:t>PART FOUR: THE CASE CONCEPTUALIZATION SUMMARY</w:t>
      </w:r>
    </w:p>
    <w:p w14:paraId="60723AA8" w14:textId="1782E271" w:rsidR="00494E35" w:rsidRPr="00F5105A" w:rsidRDefault="00494E35" w:rsidP="00246A1C">
      <w:pPr>
        <w:spacing w:line="276" w:lineRule="auto"/>
        <w:ind w:left="810" w:hanging="810"/>
        <w:contextualSpacing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HISTORY OF CURRENT ILLNESS, PRECIPITANTS AND LIFE STRESSOR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851826562"/>
          <w:placeholder>
            <w:docPart w:val="152D413A07A645889B77AB07864BA04B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1335CD77" w14:textId="77777777" w:rsidR="00246A1C" w:rsidRPr="005834CD" w:rsidRDefault="00246A1C" w:rsidP="00246A1C">
      <w:pPr>
        <w:spacing w:line="276" w:lineRule="auto"/>
        <w:ind w:left="810" w:hanging="810"/>
        <w:contextualSpacing/>
        <w:rPr>
          <w:rFonts w:asciiTheme="majorHAnsi" w:eastAsia="Times New Roman" w:hAnsiTheme="majorHAnsi" w:cstheme="majorHAnsi"/>
          <w:iCs/>
          <w:sz w:val="24"/>
          <w:szCs w:val="24"/>
        </w:rPr>
      </w:pPr>
    </w:p>
    <w:p w14:paraId="194126A9" w14:textId="7197B2D7" w:rsidR="00494E35" w:rsidRPr="00F5105A" w:rsidRDefault="00494E35" w:rsidP="00246A1C">
      <w:pPr>
        <w:widowControl w:val="0"/>
        <w:tabs>
          <w:tab w:val="left" w:pos="720"/>
        </w:tabs>
        <w:autoSpaceDE w:val="0"/>
        <w:autoSpaceDN w:val="0"/>
        <w:adjustRightInd w:val="0"/>
        <w:spacing w:before="120" w:after="0" w:line="276" w:lineRule="auto"/>
        <w:textAlignment w:val="center"/>
        <w:rPr>
          <w:rFonts w:ascii="Museo Sans 100" w:eastAsia="Times New Roman" w:hAnsi="Museo Sans 100" w:cstheme="majorHAnsi"/>
          <w:b/>
          <w:bCs/>
          <w:iCs/>
          <w:color w:val="000000"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color w:val="000000"/>
          <w:sz w:val="24"/>
          <w:szCs w:val="24"/>
        </w:rPr>
        <w:t xml:space="preserve">MAINTAINING FACTOR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538422570"/>
          <w:placeholder>
            <w:docPart w:val="F9F9D360F5F04EBDB8D6A7A7F097F339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color w:val="000000"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374DCE3" w14:textId="77777777" w:rsidR="00494E35" w:rsidRPr="00F5105A" w:rsidRDefault="00494E35" w:rsidP="00681661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76" w:lineRule="auto"/>
        <w:ind w:left="780" w:hanging="780"/>
        <w:textAlignment w:val="center"/>
        <w:rPr>
          <w:rFonts w:ascii="Museo Sans 100" w:eastAsiaTheme="minorEastAsia" w:hAnsi="Museo Sans 100" w:cstheme="majorHAnsi"/>
          <w:b/>
          <w:bCs/>
          <w:color w:val="FF0000"/>
          <w:sz w:val="24"/>
          <w:szCs w:val="24"/>
        </w:rPr>
      </w:pPr>
    </w:p>
    <w:p w14:paraId="654AD2D8" w14:textId="4F6AA6CC" w:rsidR="00494E35" w:rsidRPr="00F5105A" w:rsidRDefault="00494E35" w:rsidP="00681661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76" w:lineRule="auto"/>
        <w:ind w:left="800" w:hanging="800"/>
        <w:textAlignment w:val="center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VALUES AND ASPIRATIONS (NOTE—THIS IS AN OPTIONAL ITEM AND WILL NOT BE SCORED)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2142844754"/>
          <w:placeholder>
            <w:docPart w:val="A9020DDD0CC245F4A4FAD99A0FB3E64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2879558" w14:textId="77777777" w:rsidR="00494E35" w:rsidRPr="00F5105A" w:rsidRDefault="00494E35" w:rsidP="00681661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76" w:lineRule="auto"/>
        <w:ind w:left="800" w:hanging="800"/>
        <w:textAlignment w:val="center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26790186" w14:textId="606224E2" w:rsidR="003853CC" w:rsidRPr="00F5105A" w:rsidRDefault="00494E35" w:rsidP="003853CC">
      <w:pPr>
        <w:widowControl w:val="0"/>
        <w:tabs>
          <w:tab w:val="left" w:pos="720"/>
        </w:tabs>
        <w:autoSpaceDE w:val="0"/>
        <w:autoSpaceDN w:val="0"/>
        <w:adjustRightInd w:val="0"/>
        <w:spacing w:before="120" w:after="0" w:line="276" w:lineRule="auto"/>
        <w:ind w:left="800" w:hanging="800"/>
        <w:textAlignment w:val="center"/>
        <w:rPr>
          <w:rFonts w:ascii="Museo Sans 100" w:eastAsia="Times New Roman" w:hAnsi="Museo Sans 100" w:cstheme="majorHAnsi"/>
          <w:b/>
          <w:bCs/>
          <w:iCs/>
          <w:color w:val="000000"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NARRATIVE SUMMARY, INCORPORATING HISTORICAL INFORMATION, PRECIPITANTS, MAINTAINING FACTORS, AND COGNITIVE CONCEPTUALIZATION DIAGRAM INFORMATION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251576770"/>
          <w:placeholder>
            <w:docPart w:val="63792E95BE3B4AAE93FA20161DC5D96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F14C771" w14:textId="65DDB45B" w:rsidR="00494E35" w:rsidRPr="005834CD" w:rsidRDefault="00494E35" w:rsidP="00681661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76" w:lineRule="auto"/>
        <w:ind w:left="800" w:hanging="800"/>
        <w:textAlignment w:val="center"/>
        <w:rPr>
          <w:rFonts w:asciiTheme="majorHAnsi" w:eastAsia="Times New Roman" w:hAnsiTheme="majorHAnsi" w:cstheme="majorHAnsi"/>
          <w:b/>
          <w:bCs/>
          <w:iCs/>
          <w:color w:val="000000"/>
          <w:sz w:val="24"/>
          <w:szCs w:val="24"/>
        </w:rPr>
      </w:pPr>
    </w:p>
    <w:p w14:paraId="1B3417CA" w14:textId="77777777" w:rsidR="00494E35" w:rsidRPr="005834CD" w:rsidRDefault="00494E35" w:rsidP="00681661">
      <w:pPr>
        <w:spacing w:line="276" w:lineRule="auto"/>
        <w:ind w:left="780" w:hanging="1140"/>
        <w:contextualSpacing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38815CC7" w14:textId="77777777" w:rsidR="00494E35" w:rsidRPr="001F2877" w:rsidRDefault="00494E35" w:rsidP="00681661">
      <w:pPr>
        <w:spacing w:line="276" w:lineRule="auto"/>
        <w:ind w:left="780" w:hanging="1140"/>
        <w:contextualSpacing/>
        <w:rPr>
          <w:rFonts w:ascii="Museo Sans 500" w:eastAsia="Times New Roman" w:hAnsi="Museo Sans 500" w:cstheme="majorHAnsi"/>
          <w:b/>
          <w:bCs/>
          <w:iCs/>
          <w:color w:val="091F40"/>
          <w:sz w:val="24"/>
          <w:szCs w:val="24"/>
        </w:rPr>
      </w:pPr>
    </w:p>
    <w:p w14:paraId="55D10134" w14:textId="77777777" w:rsidR="00494E35" w:rsidRPr="001F2877" w:rsidRDefault="00494E35" w:rsidP="00494E35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color w:val="091F40"/>
          <w:sz w:val="24"/>
          <w:szCs w:val="24"/>
        </w:rPr>
      </w:pPr>
      <w:r w:rsidRPr="001F2877"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  <w:t>PART FIVE: TREATMENT PLAN</w:t>
      </w:r>
    </w:p>
    <w:p w14:paraId="4E280999" w14:textId="51232769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OVERALL TREATMENT PLAN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331871807"/>
          <w:placeholder>
            <w:docPart w:val="3C9928BA6D6545A1AF40D526D054F412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1050706" w14:textId="77777777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68EB6637" w14:textId="0AE4A1D2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PROBLEM LIST/CLIENT’S GOALS AND EVIDENCE-BASED INTERVENTIONS</w:t>
      </w:r>
      <w:r w:rsidR="000F666B"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 (INCLUDE UP TO FIVE):</w:t>
      </w:r>
    </w:p>
    <w:p w14:paraId="29BD41B2" w14:textId="77777777" w:rsidR="00494E35" w:rsidRPr="00F5105A" w:rsidRDefault="00494E35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5C8E0ADA" w14:textId="16F967DE" w:rsidR="00494E35" w:rsidRPr="00F5105A" w:rsidRDefault="008E6714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Problem/Goal #1</w:t>
      </w:r>
      <w:r w:rsidR="00494E35"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433719799"/>
          <w:placeholder>
            <w:docPart w:val="535D542BA283410AAD8755D41DBC7D4A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50432815" w14:textId="1723B48A" w:rsidR="00494E35" w:rsidRPr="00F5105A" w:rsidRDefault="008E6714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Interventions:</w:t>
      </w:r>
      <w:r w:rsidR="004279CF" w:rsidRPr="00F5105A">
        <w:rPr>
          <w:rStyle w:val="Style1"/>
          <w:rFonts w:ascii="Museo Sans 100" w:hAnsi="Museo Sans 100" w:cstheme="majorHAnsi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541632086"/>
          <w:placeholder>
            <w:docPart w:val="78B0F19F55B14D5DB7953AE736AB84D0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4279CF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46F1310" w14:textId="77777777" w:rsidR="008E6714" w:rsidRPr="00F5105A" w:rsidRDefault="008E6714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2B55737F" w14:textId="625E595A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Problem/Goal #2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47246175"/>
          <w:placeholder>
            <w:docPart w:val="44A38AAD87874BE3AD0A1B984D1635B6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83CA036" w14:textId="77777777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Interventions:</w:t>
      </w:r>
      <w:r w:rsidRPr="00F5105A">
        <w:rPr>
          <w:rStyle w:val="Style1"/>
          <w:rFonts w:ascii="Museo Sans 100" w:hAnsi="Museo Sans 100" w:cstheme="majorHAnsi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991405326"/>
          <w:placeholder>
            <w:docPart w:val="E6CB97D27A25411485C0E9ADA230EC2C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0F6B7A42" w14:textId="6B57974B" w:rsidR="00494E35" w:rsidRPr="00F5105A" w:rsidRDefault="00494E35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2F2506A6" w14:textId="297E5E94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Problem/Goal #3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188183655"/>
          <w:placeholder>
            <w:docPart w:val="A7D7C3839E284B78A8DC816137DA8883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47B0A674" w14:textId="77777777" w:rsidR="00D37C07" w:rsidRDefault="00D37C07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3A7CE9DE" w14:textId="7D79E0C3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Interventions:</w:t>
      </w:r>
      <w:r w:rsidRPr="00F5105A">
        <w:rPr>
          <w:rStyle w:val="Style1"/>
          <w:rFonts w:ascii="Museo Sans 100" w:hAnsi="Museo Sans 100" w:cstheme="majorHAnsi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228960961"/>
          <w:placeholder>
            <w:docPart w:val="1B453F563C7C498DB317D38EA656D3D3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1A53FEFA" w14:textId="6D4E1881" w:rsidR="004279CF" w:rsidRPr="00F5105A" w:rsidRDefault="004279CF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122B55F5" w14:textId="28AB45D5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Problem/Goal #4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155490549"/>
          <w:placeholder>
            <w:docPart w:val="0CC25EE4A7814D699E27F71610D5C6E6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238D4603" w14:textId="77777777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Interventions:</w:t>
      </w:r>
      <w:r w:rsidRPr="00F5105A">
        <w:rPr>
          <w:rStyle w:val="Style1"/>
          <w:rFonts w:ascii="Museo Sans 100" w:hAnsi="Museo Sans 100" w:cstheme="majorHAnsi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667465368"/>
          <w:placeholder>
            <w:docPart w:val="424007DCE28D43B888B216A9D5E10532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80EFF94" w14:textId="508BEC03" w:rsidR="004279CF" w:rsidRPr="00F5105A" w:rsidRDefault="004279CF" w:rsidP="00681661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0F5CA641" w14:textId="76D3A41F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Problem/Goal #5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377368622"/>
          <w:placeholder>
            <w:docPart w:val="51766210C60F46D4805D7FD283CD1F83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062BC77" w14:textId="77777777" w:rsidR="004279CF" w:rsidRPr="00F5105A" w:rsidRDefault="004279CF" w:rsidP="004279CF">
      <w:pPr>
        <w:spacing w:after="0" w:line="276" w:lineRule="auto"/>
        <w:ind w:left="810" w:hanging="36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Interventions:</w:t>
      </w:r>
      <w:r w:rsidRPr="00F5105A">
        <w:rPr>
          <w:rStyle w:val="Style1"/>
          <w:rFonts w:ascii="Museo Sans 100" w:hAnsi="Museo Sans 100" w:cstheme="majorHAnsi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1773854085"/>
          <w:placeholder>
            <w:docPart w:val="A2E712DC19E94AFE8FE0FCF231E33A09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22EA22A2" w14:textId="77777777" w:rsidR="004279CF" w:rsidRPr="005834CD" w:rsidRDefault="004279CF" w:rsidP="00681661">
      <w:pPr>
        <w:spacing w:after="0" w:line="276" w:lineRule="auto"/>
        <w:ind w:left="810" w:hanging="360"/>
        <w:rPr>
          <w:rFonts w:asciiTheme="majorHAnsi" w:eastAsia="Times New Roman" w:hAnsiTheme="majorHAnsi" w:cstheme="majorHAnsi"/>
          <w:b/>
          <w:bCs/>
          <w:iCs/>
          <w:sz w:val="24"/>
          <w:szCs w:val="24"/>
        </w:rPr>
      </w:pPr>
    </w:p>
    <w:p w14:paraId="4762B69D" w14:textId="5EEE95AB" w:rsidR="00494E35" w:rsidRDefault="00494E35" w:rsidP="00681661">
      <w:pPr>
        <w:spacing w:after="0" w:line="276" w:lineRule="auto"/>
        <w:rPr>
          <w:rFonts w:ascii="Museo Sans 500" w:eastAsia="Times New Roman" w:hAnsi="Museo Sans 500" w:cstheme="majorHAnsi"/>
          <w:b/>
          <w:bCs/>
          <w:iCs/>
          <w:color w:val="091F40"/>
          <w:sz w:val="24"/>
          <w:szCs w:val="24"/>
        </w:rPr>
      </w:pPr>
    </w:p>
    <w:p w14:paraId="01F09FAF" w14:textId="77777777" w:rsidR="00D37C07" w:rsidRPr="001F2877" w:rsidRDefault="00D37C07" w:rsidP="00681661">
      <w:pPr>
        <w:spacing w:after="0" w:line="276" w:lineRule="auto"/>
        <w:rPr>
          <w:rFonts w:ascii="Museo Sans 500" w:eastAsia="Times New Roman" w:hAnsi="Museo Sans 500" w:cstheme="majorHAnsi"/>
          <w:b/>
          <w:bCs/>
          <w:iCs/>
          <w:color w:val="091F40"/>
          <w:sz w:val="24"/>
          <w:szCs w:val="24"/>
        </w:rPr>
      </w:pPr>
    </w:p>
    <w:p w14:paraId="31048518" w14:textId="77777777" w:rsidR="00494E35" w:rsidRPr="001F2877" w:rsidRDefault="00494E35" w:rsidP="00494E35">
      <w:pPr>
        <w:spacing w:after="200" w:line="276" w:lineRule="auto"/>
        <w:jc w:val="center"/>
        <w:outlineLvl w:val="1"/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</w:pPr>
      <w:r w:rsidRPr="001F2877">
        <w:rPr>
          <w:rFonts w:ascii="Museo Sans 500" w:eastAsia="Times New Roman" w:hAnsi="Museo Sans 500" w:cstheme="majorHAnsi"/>
          <w:b/>
          <w:iCs/>
          <w:color w:val="091F40"/>
          <w:sz w:val="24"/>
          <w:szCs w:val="24"/>
        </w:rPr>
        <w:t>PART SIX: COURSE OF TREATMENT AND OUTCOME</w:t>
      </w:r>
    </w:p>
    <w:p w14:paraId="1572BE51" w14:textId="6F8297B6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THERAPEUTIC RELATIONSHIP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710527546"/>
          <w:placeholder>
            <w:docPart w:val="E717327397524E9BBAC7E3BFFF1D5C16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DFBDFAC" w14:textId="77777777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72C0B6CD" w14:textId="5B4B2617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NUMBER AND FREQUENCY OF TREATMENT SESSIONS, LENGTH OF TREATMENT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-511992360"/>
          <w:placeholder>
            <w:docPart w:val="D42F2E13258F46DBBC61CD63CB1270CC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6631D746" w14:textId="77777777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211C7B90" w14:textId="61FAE5A3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>COURSE OF TREATMENT SUMMARY:</w:t>
      </w:r>
      <w:r w:rsidRPr="00F5105A">
        <w:rPr>
          <w:rFonts w:ascii="Museo Sans 100" w:eastAsia="Times New Roman" w:hAnsi="Museo Sans 100" w:cstheme="majorHAnsi"/>
          <w:iCs/>
          <w:sz w:val="24"/>
          <w:szCs w:val="24"/>
        </w:rPr>
        <w:t xml:space="preserve">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1110166950"/>
          <w:placeholder>
            <w:docPart w:val="EB82679399914AFCAFC219D211AF6104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5CBD02B3" w14:textId="77777777" w:rsidR="00494E35" w:rsidRPr="00F5105A" w:rsidRDefault="00494E35" w:rsidP="00681661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5A1D807E" w14:textId="13C59799" w:rsidR="00494E35" w:rsidRPr="00F5105A" w:rsidRDefault="00494E35" w:rsidP="00494E35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MEASURES OF PROGRESS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98766388"/>
          <w:placeholder>
            <w:docPart w:val="532180B8BB9F4478BB8C45557E5B7FF2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338FADC9" w14:textId="77777777" w:rsidR="00494E35" w:rsidRPr="00F5105A" w:rsidRDefault="00494E35" w:rsidP="003853CC">
      <w:pPr>
        <w:spacing w:after="0" w:line="276" w:lineRule="auto"/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</w:pPr>
    </w:p>
    <w:p w14:paraId="2A0AD349" w14:textId="07A9FD16" w:rsidR="00494E35" w:rsidRPr="00F5105A" w:rsidRDefault="00494E35" w:rsidP="00494E35">
      <w:pPr>
        <w:spacing w:after="0" w:line="276" w:lineRule="auto"/>
        <w:ind w:left="810" w:hanging="810"/>
        <w:rPr>
          <w:rFonts w:ascii="Museo Sans 100" w:eastAsia="Times New Roman" w:hAnsi="Museo Sans 100" w:cstheme="majorHAnsi"/>
          <w:iCs/>
          <w:sz w:val="24"/>
          <w:szCs w:val="24"/>
        </w:rPr>
      </w:pPr>
      <w:r w:rsidRPr="00F5105A">
        <w:rPr>
          <w:rFonts w:ascii="Museo Sans 100" w:eastAsia="Times New Roman" w:hAnsi="Museo Sans 100" w:cstheme="majorHAnsi"/>
          <w:b/>
          <w:bCs/>
          <w:iCs/>
          <w:sz w:val="24"/>
          <w:szCs w:val="24"/>
        </w:rPr>
        <w:t xml:space="preserve">OUTCOME OF TREATMENT: </w:t>
      </w:r>
      <w:sdt>
        <w:sdtPr>
          <w:rPr>
            <w:rStyle w:val="Style1"/>
            <w:rFonts w:ascii="Museo Sans 100" w:hAnsi="Museo Sans 100" w:cstheme="majorHAnsi"/>
            <w:szCs w:val="24"/>
          </w:rPr>
          <w:id w:val="526920322"/>
          <w:placeholder>
            <w:docPart w:val="D313895EA58840D8B49DA722638AD0DA"/>
          </w:placeholder>
          <w:showingPlcHdr/>
          <w15:appearance w15:val="hidden"/>
        </w:sdtPr>
        <w:sdtEndPr>
          <w:rPr>
            <w:rStyle w:val="DefaultParagraphFont"/>
            <w:rFonts w:eastAsia="Times New Roman"/>
            <w:b/>
            <w:bCs/>
            <w:iCs/>
            <w:sz w:val="22"/>
          </w:rPr>
        </w:sdtEndPr>
        <w:sdtContent>
          <w:r w:rsidR="00246A1C" w:rsidRPr="00F5105A">
            <w:rPr>
              <w:rStyle w:val="PlaceholderText"/>
              <w:rFonts w:ascii="Museo Sans 100" w:hAnsi="Museo Sans 100" w:cstheme="majorHAnsi"/>
              <w:sz w:val="24"/>
              <w:szCs w:val="24"/>
            </w:rPr>
            <w:t>Click or tap here to enter text.</w:t>
          </w:r>
        </w:sdtContent>
      </w:sdt>
    </w:p>
    <w:p w14:paraId="7C585422" w14:textId="77777777" w:rsidR="00494E35" w:rsidRPr="005834CD" w:rsidRDefault="00494E35" w:rsidP="00494E35">
      <w:pPr>
        <w:spacing w:after="0" w:line="276" w:lineRule="auto"/>
        <w:ind w:left="810" w:hanging="810"/>
        <w:rPr>
          <w:rFonts w:asciiTheme="majorHAnsi" w:eastAsia="Times New Roman" w:hAnsiTheme="majorHAnsi" w:cstheme="majorHAnsi"/>
          <w:iCs/>
          <w:sz w:val="24"/>
          <w:szCs w:val="24"/>
        </w:rPr>
      </w:pPr>
    </w:p>
    <w:p w14:paraId="01A3F5DE" w14:textId="77777777" w:rsidR="00C02BEB" w:rsidRPr="005834CD" w:rsidRDefault="00C02BEB">
      <w:pPr>
        <w:rPr>
          <w:rFonts w:asciiTheme="majorHAnsi" w:hAnsiTheme="majorHAnsi" w:cstheme="majorHAnsi"/>
          <w:sz w:val="24"/>
          <w:szCs w:val="24"/>
        </w:rPr>
      </w:pPr>
    </w:p>
    <w:sectPr w:rsidR="00C02BEB" w:rsidRPr="005834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F97A2" w14:textId="77777777" w:rsidR="00251CEF" w:rsidRDefault="00251CEF" w:rsidP="00D30DA6">
      <w:pPr>
        <w:spacing w:after="0" w:line="240" w:lineRule="auto"/>
      </w:pPr>
      <w:r>
        <w:separator/>
      </w:r>
    </w:p>
  </w:endnote>
  <w:endnote w:type="continuationSeparator" w:id="0">
    <w:p w14:paraId="0D106BE8" w14:textId="77777777" w:rsidR="00251CEF" w:rsidRDefault="00251CEF" w:rsidP="00D30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seo Sans 9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5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1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useo Sans 100" w:eastAsia="Times New Roman" w:hAnsi="Museo Sans 100" w:cstheme="majorHAnsi"/>
        <w:sz w:val="20"/>
        <w:szCs w:val="20"/>
      </w:rPr>
      <w:id w:val="1713466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71134" w14:textId="4E52A71E" w:rsidR="00D30DA6" w:rsidRPr="00767D15" w:rsidRDefault="00961202" w:rsidP="00961202">
        <w:pPr>
          <w:pStyle w:val="Footer"/>
          <w:jc w:val="center"/>
          <w:rPr>
            <w:rFonts w:ascii="Museo Sans 100" w:eastAsia="Times New Roman" w:hAnsi="Museo Sans 100" w:cstheme="majorHAnsi"/>
            <w:sz w:val="20"/>
            <w:szCs w:val="20"/>
          </w:rPr>
        </w:pPr>
        <w:r w:rsidRPr="00767D15">
          <w:rPr>
            <w:rFonts w:ascii="Museo Sans 100" w:eastAsia="Times New Roman" w:hAnsi="Museo Sans 100" w:cstheme="majorHAnsi"/>
            <w:sz w:val="20"/>
            <w:szCs w:val="20"/>
          </w:rPr>
          <w:t>© 2018. Adapted from J. Beck (in press) Cognitive Behavior Therapy: Basics and Beyond, 3</w:t>
        </w:r>
        <w:r w:rsidRPr="00767D15">
          <w:rPr>
            <w:rFonts w:ascii="Museo Sans 100" w:eastAsia="Times New Roman" w:hAnsi="Museo Sans 100" w:cstheme="majorHAnsi"/>
            <w:sz w:val="20"/>
            <w:szCs w:val="20"/>
            <w:vertAlign w:val="superscript"/>
          </w:rPr>
          <w:t>rd</w:t>
        </w:r>
        <w:r w:rsidRPr="00767D15">
          <w:rPr>
            <w:rFonts w:ascii="Museo Sans 100" w:eastAsia="Times New Roman" w:hAnsi="Museo Sans 100" w:cstheme="majorHAnsi"/>
            <w:sz w:val="20"/>
            <w:szCs w:val="20"/>
          </w:rPr>
          <w:t xml:space="preserve"> edition.</w:t>
        </w:r>
      </w:p>
    </w:sdtContent>
  </w:sdt>
  <w:p w14:paraId="5C4E976F" w14:textId="77777777" w:rsidR="00D30DA6" w:rsidRDefault="00D30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95390" w14:textId="77777777" w:rsidR="00251CEF" w:rsidRDefault="00251CEF" w:rsidP="00D30DA6">
      <w:pPr>
        <w:spacing w:after="0" w:line="240" w:lineRule="auto"/>
      </w:pPr>
      <w:r>
        <w:separator/>
      </w:r>
    </w:p>
  </w:footnote>
  <w:footnote w:type="continuationSeparator" w:id="0">
    <w:p w14:paraId="44780D1C" w14:textId="77777777" w:rsidR="00251CEF" w:rsidRDefault="00251CEF" w:rsidP="00D30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EFCF0" w14:textId="1EACAF69" w:rsidR="005834CD" w:rsidRDefault="005834CD">
    <w:pPr>
      <w:pStyle w:val="Header"/>
    </w:pPr>
    <w:r>
      <w:ptab w:relativeTo="margin" w:alignment="center" w:leader="none"/>
    </w:r>
    <w:r w:rsidR="00642AB1">
      <w:rPr>
        <w:noProof/>
      </w:rPr>
      <w:drawing>
        <wp:inline distT="0" distB="0" distL="0" distR="0" wp14:anchorId="61D1FF66" wp14:editId="6AF0D76F">
          <wp:extent cx="2409825" cy="586080"/>
          <wp:effectExtent l="0" t="0" r="0" b="5080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506" cy="593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60587CC" w14:textId="4105492F" w:rsidR="005834CD" w:rsidRDefault="005834CD">
    <w:pPr>
      <w:pStyle w:val="Header"/>
    </w:pP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TUxtbQ0MDI1NLRQ0lEKTi0uzszPAykwqgUAW+zHBywAAAA="/>
  </w:docVars>
  <w:rsids>
    <w:rsidRoot w:val="00494E35"/>
    <w:rsid w:val="00040040"/>
    <w:rsid w:val="000C5231"/>
    <w:rsid w:val="000F666B"/>
    <w:rsid w:val="001F2877"/>
    <w:rsid w:val="00246A1C"/>
    <w:rsid w:val="00251CEF"/>
    <w:rsid w:val="002523DD"/>
    <w:rsid w:val="002A35AD"/>
    <w:rsid w:val="002B780F"/>
    <w:rsid w:val="002F7E70"/>
    <w:rsid w:val="00367411"/>
    <w:rsid w:val="003853CC"/>
    <w:rsid w:val="004279CF"/>
    <w:rsid w:val="00494E35"/>
    <w:rsid w:val="0051298C"/>
    <w:rsid w:val="005834CD"/>
    <w:rsid w:val="00586B6E"/>
    <w:rsid w:val="005C4F9B"/>
    <w:rsid w:val="00642AB1"/>
    <w:rsid w:val="0066771C"/>
    <w:rsid w:val="00681661"/>
    <w:rsid w:val="0069077F"/>
    <w:rsid w:val="006A5BA4"/>
    <w:rsid w:val="00767D15"/>
    <w:rsid w:val="007E3AB4"/>
    <w:rsid w:val="007E4291"/>
    <w:rsid w:val="007F0043"/>
    <w:rsid w:val="008E6714"/>
    <w:rsid w:val="00961202"/>
    <w:rsid w:val="00980EBC"/>
    <w:rsid w:val="00986A15"/>
    <w:rsid w:val="00A25001"/>
    <w:rsid w:val="00A91959"/>
    <w:rsid w:val="00AD27AE"/>
    <w:rsid w:val="00B22FC7"/>
    <w:rsid w:val="00B47CBD"/>
    <w:rsid w:val="00B760D6"/>
    <w:rsid w:val="00BA51DC"/>
    <w:rsid w:val="00C02BEB"/>
    <w:rsid w:val="00C107B5"/>
    <w:rsid w:val="00D17E69"/>
    <w:rsid w:val="00D30DA6"/>
    <w:rsid w:val="00D37C07"/>
    <w:rsid w:val="00D668D8"/>
    <w:rsid w:val="00D834AE"/>
    <w:rsid w:val="00D92B68"/>
    <w:rsid w:val="00E57AC8"/>
    <w:rsid w:val="00F5105A"/>
    <w:rsid w:val="00FF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19E7D2"/>
  <w15:chartTrackingRefBased/>
  <w15:docId w15:val="{5C0DA9CB-C3BA-49D7-BCBD-F68D4F0A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DA6"/>
  </w:style>
  <w:style w:type="paragraph" w:styleId="Footer">
    <w:name w:val="footer"/>
    <w:basedOn w:val="Normal"/>
    <w:link w:val="FooterChar"/>
    <w:uiPriority w:val="99"/>
    <w:unhideWhenUsed/>
    <w:rsid w:val="00D30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DA6"/>
  </w:style>
  <w:style w:type="character" w:styleId="PlaceholderText">
    <w:name w:val="Placeholder Text"/>
    <w:basedOn w:val="DefaultParagraphFont"/>
    <w:uiPriority w:val="99"/>
    <w:semiHidden/>
    <w:rsid w:val="005C4F9B"/>
    <w:rPr>
      <w:color w:val="808080"/>
    </w:rPr>
  </w:style>
  <w:style w:type="character" w:customStyle="1" w:styleId="Style1">
    <w:name w:val="Style1"/>
    <w:basedOn w:val="DefaultParagraphFont"/>
    <w:uiPriority w:val="1"/>
    <w:rsid w:val="00B22FC7"/>
    <w:rPr>
      <w:rFonts w:asciiTheme="majorHAnsi" w:hAnsiTheme="maj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D17BF2C7004D2C903E90DFF0163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B1719-B141-486E-BE0A-1743531CF878}"/>
      </w:docPartPr>
      <w:docPartBody>
        <w:p w:rsidR="00787C09" w:rsidRDefault="009217A3" w:rsidP="009217A3">
          <w:pPr>
            <w:pStyle w:val="17D17BF2C7004D2C903E90DFF01633E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39AF4F2A474E65A1224CA568739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15FB7-0AB0-4C9D-AC40-93D9836B8913}"/>
      </w:docPartPr>
      <w:docPartBody>
        <w:p w:rsidR="00787C09" w:rsidRDefault="009217A3" w:rsidP="009217A3">
          <w:pPr>
            <w:pStyle w:val="9539AF4F2A474E65A1224CA56873998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FB6EBD807E43F8987F16FE18C64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D77DB-32BF-4932-BC82-3C053FDD74AC}"/>
      </w:docPartPr>
      <w:docPartBody>
        <w:p w:rsidR="00787C09" w:rsidRDefault="009217A3" w:rsidP="009217A3">
          <w:pPr>
            <w:pStyle w:val="CBFB6EBD807E43F8987F16FE18C644E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8AABD29A61447BB67BEB8F650C4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B551B-81F6-43AD-B386-670D2C64D5A8}"/>
      </w:docPartPr>
      <w:docPartBody>
        <w:p w:rsidR="00787C09" w:rsidRDefault="009217A3" w:rsidP="009217A3">
          <w:pPr>
            <w:pStyle w:val="E28AABD29A61447BB67BEB8F650C4BC0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D8C55C1CDD49BF825AC5F233CF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EC3E7-C754-4081-BDF8-798DA910100E}"/>
      </w:docPartPr>
      <w:docPartBody>
        <w:p w:rsidR="00787C09" w:rsidRDefault="009217A3" w:rsidP="009217A3">
          <w:pPr>
            <w:pStyle w:val="72D8C55C1CDD49BF825AC5F233CF0CBD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489D8BF49940418A4671D758E9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73D96-4C3B-4C0E-A8C2-72EA825B4C13}"/>
      </w:docPartPr>
      <w:docPartBody>
        <w:p w:rsidR="00787C09" w:rsidRDefault="009217A3" w:rsidP="009217A3">
          <w:pPr>
            <w:pStyle w:val="86489D8BF49940418A4671D758E9681E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C4BE0ECC54B128A58D74A8F7CD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1195D-52E4-45E5-8A8D-C3B2CB1CCD19}"/>
      </w:docPartPr>
      <w:docPartBody>
        <w:p w:rsidR="00787C09" w:rsidRDefault="009217A3" w:rsidP="009217A3">
          <w:pPr>
            <w:pStyle w:val="23AC4BE0ECC54B128A58D74A8F7CD82A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3DF4CCB494A0A909B66C84A293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718EB-36C4-4618-8FA0-6F9052E95359}"/>
      </w:docPartPr>
      <w:docPartBody>
        <w:p w:rsidR="00787C09" w:rsidRDefault="009217A3" w:rsidP="009217A3">
          <w:pPr>
            <w:pStyle w:val="5873DF4CCB494A0A909B66C84A2935AA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5B1A03C29D4B4185740A78CD581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7455B-49F0-4CD2-8B88-814DEED91717}"/>
      </w:docPartPr>
      <w:docPartBody>
        <w:p w:rsidR="00787C09" w:rsidRDefault="009217A3" w:rsidP="009217A3">
          <w:pPr>
            <w:pStyle w:val="585B1A03C29D4B4185740A78CD5818EB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CF8041CC9341BA95361BC9A2303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00A95-4D5D-426F-92A7-3541E6B56264}"/>
      </w:docPartPr>
      <w:docPartBody>
        <w:p w:rsidR="00787C09" w:rsidRDefault="009217A3" w:rsidP="009217A3">
          <w:pPr>
            <w:pStyle w:val="96CF8041CC9341BA95361BC9A2303D47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1A0D18E438495B82FC22DA784A9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AE939-4D05-4375-882E-A2219E57CD67}"/>
      </w:docPartPr>
      <w:docPartBody>
        <w:p w:rsidR="00787C09" w:rsidRDefault="009217A3" w:rsidP="009217A3">
          <w:pPr>
            <w:pStyle w:val="841A0D18E438495B82FC22DA784A9F41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E2835F6E724F48940186E285F28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8A29E-CEF8-47DF-B412-6D004DDA0D40}"/>
      </w:docPartPr>
      <w:docPartBody>
        <w:p w:rsidR="00787C09" w:rsidRDefault="009217A3" w:rsidP="009217A3">
          <w:pPr>
            <w:pStyle w:val="A7E2835F6E724F48940186E285F28A91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EF62BF1CE44FC28DF6D3468FA12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F9622-4B54-4AB9-9671-6F8A03AE8716}"/>
      </w:docPartPr>
      <w:docPartBody>
        <w:p w:rsidR="00787C09" w:rsidRDefault="009217A3" w:rsidP="009217A3">
          <w:pPr>
            <w:pStyle w:val="81EF62BF1CE44FC28DF6D3468FA12E00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5B2A4BBE6D4B9DA75BD0F055DE9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DCF3F-9C2B-4113-843C-4B69D3578DB7}"/>
      </w:docPartPr>
      <w:docPartBody>
        <w:p w:rsidR="00787C09" w:rsidRDefault="009217A3" w:rsidP="009217A3">
          <w:pPr>
            <w:pStyle w:val="4E5B2A4BBE6D4B9DA75BD0F055DE9209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C30DF1568A4FC8882379688E86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35E0D-8869-4F59-B535-29B36496F895}"/>
      </w:docPartPr>
      <w:docPartBody>
        <w:p w:rsidR="00787C09" w:rsidRDefault="009217A3" w:rsidP="009217A3">
          <w:pPr>
            <w:pStyle w:val="EAC30DF1568A4FC8882379688E86AE35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4F0FBBB63B4133BD799A47D3725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00379-2339-45B9-81AA-7C73B76B14F1}"/>
      </w:docPartPr>
      <w:docPartBody>
        <w:p w:rsidR="00787C09" w:rsidRDefault="009217A3" w:rsidP="009217A3">
          <w:pPr>
            <w:pStyle w:val="1F4F0FBBB63B4133BD799A47D37258D9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060924C2345E793B67082F6C29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23340-9A76-4D0B-ABCC-2FEE8689DBE9}"/>
      </w:docPartPr>
      <w:docPartBody>
        <w:p w:rsidR="00787C09" w:rsidRDefault="009217A3" w:rsidP="009217A3">
          <w:pPr>
            <w:pStyle w:val="D43060924C2345E793B67082F6C296CC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F7A3C536ED4E91B122DFC25B242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508D6-C887-459C-8CF2-6E44A95F4CCC}"/>
      </w:docPartPr>
      <w:docPartBody>
        <w:p w:rsidR="00787C09" w:rsidRDefault="009217A3" w:rsidP="009217A3">
          <w:pPr>
            <w:pStyle w:val="11F7A3C536ED4E91B122DFC25B2424D8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8E7DAD40AA488FB0A372393F8A8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A1525-D3B7-4FF3-9493-BE4AAFFA5AA0}"/>
      </w:docPartPr>
      <w:docPartBody>
        <w:p w:rsidR="00787C09" w:rsidRDefault="009217A3" w:rsidP="009217A3">
          <w:pPr>
            <w:pStyle w:val="AC8E7DAD40AA488FB0A372393F8A8291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5E48264C8C4BA39A910BFB082BA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137C4-086C-485C-87F3-9D67EA6A06CC}"/>
      </w:docPartPr>
      <w:docPartBody>
        <w:p w:rsidR="00787C09" w:rsidRDefault="009217A3" w:rsidP="009217A3">
          <w:pPr>
            <w:pStyle w:val="205E48264C8C4BA39A910BFB082BA648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ABFA2728A45C1B136450A85B48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375DA-3253-4E49-A7CB-D07DCBFAF68F}"/>
      </w:docPartPr>
      <w:docPartBody>
        <w:p w:rsidR="00787C09" w:rsidRDefault="009217A3" w:rsidP="009217A3">
          <w:pPr>
            <w:pStyle w:val="404ABFA2728A45C1B136450A85B48C8C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78556C5C243BA998A01645AB1F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940F4-29A7-43F2-B004-F92787920F20}"/>
      </w:docPartPr>
      <w:docPartBody>
        <w:p w:rsidR="00787C09" w:rsidRDefault="009217A3" w:rsidP="009217A3">
          <w:pPr>
            <w:pStyle w:val="77A78556C5C243BA998A01645AB1F3F6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1E51EA6FE4494A9B6EF6E5F1040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57C78-A3E5-4548-9F31-D16B5FDCFEE3}"/>
      </w:docPartPr>
      <w:docPartBody>
        <w:p w:rsidR="00787C09" w:rsidRDefault="009217A3" w:rsidP="009217A3">
          <w:pPr>
            <w:pStyle w:val="831E51EA6FE4494A9B6EF6E5F10404E9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D413A07A645889B77AB07864BA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86160-B14A-455B-898F-2C6C0ACAD559}"/>
      </w:docPartPr>
      <w:docPartBody>
        <w:p w:rsidR="00787C09" w:rsidRDefault="009217A3" w:rsidP="009217A3">
          <w:pPr>
            <w:pStyle w:val="152D413A07A645889B77AB07864BA04B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F9D360F5F04EBDB8D6A7A7F097F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4B8A03-64F2-4141-8368-10631D7C8363}"/>
      </w:docPartPr>
      <w:docPartBody>
        <w:p w:rsidR="00787C09" w:rsidRDefault="009217A3" w:rsidP="009217A3">
          <w:pPr>
            <w:pStyle w:val="F9F9D360F5F04EBDB8D6A7A7F097F339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020DDD0CC245F4A4FAD99A0FB3E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58796-358A-416A-BF60-B7E010EBFC32}"/>
      </w:docPartPr>
      <w:docPartBody>
        <w:p w:rsidR="00787C09" w:rsidRDefault="009217A3" w:rsidP="009217A3">
          <w:pPr>
            <w:pStyle w:val="A9020DDD0CC245F4A4FAD99A0FB3E64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792E95BE3B4AAE93FA20161DC5D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05E06-3388-49E9-A00D-8F619115F236}"/>
      </w:docPartPr>
      <w:docPartBody>
        <w:p w:rsidR="00787C09" w:rsidRDefault="009217A3" w:rsidP="009217A3">
          <w:pPr>
            <w:pStyle w:val="63792E95BE3B4AAE93FA20161DC5D96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9928BA6D6545A1AF40D526D054F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FFF73-695E-4979-92DB-0756935A3996}"/>
      </w:docPartPr>
      <w:docPartBody>
        <w:p w:rsidR="00787C09" w:rsidRDefault="009217A3" w:rsidP="009217A3">
          <w:pPr>
            <w:pStyle w:val="3C9928BA6D6545A1AF40D526D054F412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5D542BA283410AAD8755D41DBC7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C239F-103C-474F-8EC4-EAF9D9BFCCC3}"/>
      </w:docPartPr>
      <w:docPartBody>
        <w:p w:rsidR="00787C09" w:rsidRDefault="009217A3" w:rsidP="009217A3">
          <w:pPr>
            <w:pStyle w:val="535D542BA283410AAD8755D41DBC7D4A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17327397524E9BBAC7E3BFFF1D5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F6E4E-4DC4-4DCC-8290-82F5E1869DA5}"/>
      </w:docPartPr>
      <w:docPartBody>
        <w:p w:rsidR="00787C09" w:rsidRDefault="009217A3" w:rsidP="009217A3">
          <w:pPr>
            <w:pStyle w:val="E717327397524E9BBAC7E3BFFF1D5C16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2F2E13258F46DBBC61CD63CB1270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24369-3CC5-4098-9BC8-6B7C4C056D5F}"/>
      </w:docPartPr>
      <w:docPartBody>
        <w:p w:rsidR="00787C09" w:rsidRDefault="009217A3" w:rsidP="009217A3">
          <w:pPr>
            <w:pStyle w:val="D42F2E13258F46DBBC61CD63CB1270CC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82679399914AFCAFC219D211AF6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28172-47CE-4801-BB0B-813AD0B2F1CE}"/>
      </w:docPartPr>
      <w:docPartBody>
        <w:p w:rsidR="00787C09" w:rsidRDefault="009217A3" w:rsidP="009217A3">
          <w:pPr>
            <w:pStyle w:val="EB82679399914AFCAFC219D211AF6104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2180B8BB9F4478BB8C45557E5B7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8EB62-8802-48C4-B24B-50EC45209238}"/>
      </w:docPartPr>
      <w:docPartBody>
        <w:p w:rsidR="00787C09" w:rsidRDefault="009217A3" w:rsidP="009217A3">
          <w:pPr>
            <w:pStyle w:val="532180B8BB9F4478BB8C45557E5B7FF2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13895EA58840D8B49DA722638AD0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C8B54-F07C-4009-83F8-EF79632024D2}"/>
      </w:docPartPr>
      <w:docPartBody>
        <w:p w:rsidR="00787C09" w:rsidRDefault="009217A3" w:rsidP="009217A3">
          <w:pPr>
            <w:pStyle w:val="D313895EA58840D8B49DA722638AD0DA8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28A803A18C43039C30421B82358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946E4-43A3-4C68-BCE1-7F2FF1C1A13B}"/>
      </w:docPartPr>
      <w:docPartBody>
        <w:p w:rsidR="00787C09" w:rsidRDefault="009217A3" w:rsidP="009217A3">
          <w:pPr>
            <w:pStyle w:val="FD28A803A18C43039C30421B823589101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B0F19F55B14D5DB7953AE736AB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E3323-FBB0-4A73-A46F-EE49741D36D3}"/>
      </w:docPartPr>
      <w:docPartBody>
        <w:p w:rsidR="0026452A" w:rsidRDefault="00115954" w:rsidP="00115954">
          <w:pPr>
            <w:pStyle w:val="78B0F19F55B14D5DB7953AE736AB84D0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A38AAD87874BE3AD0A1B984D163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C8EA1-47FA-498A-9E61-52BC4944973F}"/>
      </w:docPartPr>
      <w:docPartBody>
        <w:p w:rsidR="0026452A" w:rsidRDefault="00115954" w:rsidP="00115954">
          <w:pPr>
            <w:pStyle w:val="44A38AAD87874BE3AD0A1B984D1635B6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B97D27A25411485C0E9ADA230E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8A0C1-B5E4-4929-92B1-94925410DC2C}"/>
      </w:docPartPr>
      <w:docPartBody>
        <w:p w:rsidR="0026452A" w:rsidRDefault="00115954" w:rsidP="00115954">
          <w:pPr>
            <w:pStyle w:val="E6CB97D27A25411485C0E9ADA230EC2C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D7C3839E284B78A8DC816137DA8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F2EDC-5429-4B58-AE72-93BE9AF1F4BE}"/>
      </w:docPartPr>
      <w:docPartBody>
        <w:p w:rsidR="0026452A" w:rsidRDefault="00115954" w:rsidP="00115954">
          <w:pPr>
            <w:pStyle w:val="A7D7C3839E284B78A8DC816137DA8883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453F563C7C498DB317D38EA656D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A21B1-BD95-420E-820B-B24772C78E22}"/>
      </w:docPartPr>
      <w:docPartBody>
        <w:p w:rsidR="0026452A" w:rsidRDefault="00115954" w:rsidP="00115954">
          <w:pPr>
            <w:pStyle w:val="1B453F563C7C498DB317D38EA656D3D3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C25EE4A7814D699E27F71610D5C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5C945-D18C-4D45-9A8B-F5AD87F769EF}"/>
      </w:docPartPr>
      <w:docPartBody>
        <w:p w:rsidR="0026452A" w:rsidRDefault="00115954" w:rsidP="00115954">
          <w:pPr>
            <w:pStyle w:val="0CC25EE4A7814D699E27F71610D5C6E6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4007DCE28D43B888B216A9D5E10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EB612-EF3E-4BCB-8510-56879C3C0729}"/>
      </w:docPartPr>
      <w:docPartBody>
        <w:p w:rsidR="0026452A" w:rsidRDefault="00115954" w:rsidP="00115954">
          <w:pPr>
            <w:pStyle w:val="424007DCE28D43B888B216A9D5E10532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66210C60F46D4805D7FD283CD1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A9883-A1CC-46FC-90B4-45EC7F112CF5}"/>
      </w:docPartPr>
      <w:docPartBody>
        <w:p w:rsidR="0026452A" w:rsidRDefault="00115954" w:rsidP="00115954">
          <w:pPr>
            <w:pStyle w:val="51766210C60F46D4805D7FD283CD1F83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E712DC19E94AFE8FE0FCF231E33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97217-DD4C-44B3-9AC8-9D1BB44EF64A}"/>
      </w:docPartPr>
      <w:docPartBody>
        <w:p w:rsidR="0026452A" w:rsidRDefault="00115954" w:rsidP="00115954">
          <w:pPr>
            <w:pStyle w:val="A2E712DC19E94AFE8FE0FCF231E33A09"/>
          </w:pPr>
          <w:r w:rsidRPr="007921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seo Sans 9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5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1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7A3"/>
    <w:rsid w:val="00073E5B"/>
    <w:rsid w:val="00115954"/>
    <w:rsid w:val="0026452A"/>
    <w:rsid w:val="002767A7"/>
    <w:rsid w:val="006B77BE"/>
    <w:rsid w:val="00787C09"/>
    <w:rsid w:val="00850FA8"/>
    <w:rsid w:val="009217A3"/>
    <w:rsid w:val="00DC4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5954"/>
    <w:rPr>
      <w:color w:val="808080"/>
    </w:rPr>
  </w:style>
  <w:style w:type="paragraph" w:customStyle="1" w:styleId="FD28A803A18C43039C30421B823589101">
    <w:name w:val="FD28A803A18C43039C30421B823589101"/>
    <w:rsid w:val="009217A3"/>
    <w:rPr>
      <w:rFonts w:eastAsiaTheme="minorHAnsi"/>
    </w:rPr>
  </w:style>
  <w:style w:type="paragraph" w:customStyle="1" w:styleId="17D17BF2C7004D2C903E90DFF01633E48">
    <w:name w:val="17D17BF2C7004D2C903E90DFF01633E48"/>
    <w:rsid w:val="009217A3"/>
    <w:rPr>
      <w:rFonts w:eastAsiaTheme="minorHAnsi"/>
    </w:rPr>
  </w:style>
  <w:style w:type="paragraph" w:customStyle="1" w:styleId="9539AF4F2A474E65A1224CA5687399848">
    <w:name w:val="9539AF4F2A474E65A1224CA5687399848"/>
    <w:rsid w:val="009217A3"/>
    <w:rPr>
      <w:rFonts w:eastAsiaTheme="minorHAnsi"/>
    </w:rPr>
  </w:style>
  <w:style w:type="paragraph" w:customStyle="1" w:styleId="CBFB6EBD807E43F8987F16FE18C644E48">
    <w:name w:val="CBFB6EBD807E43F8987F16FE18C644E48"/>
    <w:rsid w:val="009217A3"/>
    <w:rPr>
      <w:rFonts w:eastAsiaTheme="minorHAnsi"/>
    </w:rPr>
  </w:style>
  <w:style w:type="paragraph" w:customStyle="1" w:styleId="E28AABD29A61447BB67BEB8F650C4BC08">
    <w:name w:val="E28AABD29A61447BB67BEB8F650C4BC08"/>
    <w:rsid w:val="009217A3"/>
    <w:rPr>
      <w:rFonts w:eastAsiaTheme="minorHAnsi"/>
    </w:rPr>
  </w:style>
  <w:style w:type="paragraph" w:customStyle="1" w:styleId="72D8C55C1CDD49BF825AC5F233CF0CBD8">
    <w:name w:val="72D8C55C1CDD49BF825AC5F233CF0CBD8"/>
    <w:rsid w:val="009217A3"/>
    <w:rPr>
      <w:rFonts w:eastAsiaTheme="minorHAnsi"/>
    </w:rPr>
  </w:style>
  <w:style w:type="paragraph" w:customStyle="1" w:styleId="86489D8BF49940418A4671D758E9681E8">
    <w:name w:val="86489D8BF49940418A4671D758E9681E8"/>
    <w:rsid w:val="009217A3"/>
    <w:rPr>
      <w:rFonts w:eastAsiaTheme="minorHAnsi"/>
    </w:rPr>
  </w:style>
  <w:style w:type="paragraph" w:customStyle="1" w:styleId="23AC4BE0ECC54B128A58D74A8F7CD82A8">
    <w:name w:val="23AC4BE0ECC54B128A58D74A8F7CD82A8"/>
    <w:rsid w:val="009217A3"/>
    <w:rPr>
      <w:rFonts w:eastAsiaTheme="minorHAnsi"/>
    </w:rPr>
  </w:style>
  <w:style w:type="paragraph" w:customStyle="1" w:styleId="5873DF4CCB494A0A909B66C84A2935AA8">
    <w:name w:val="5873DF4CCB494A0A909B66C84A2935AA8"/>
    <w:rsid w:val="009217A3"/>
    <w:rPr>
      <w:rFonts w:eastAsiaTheme="minorHAnsi"/>
    </w:rPr>
  </w:style>
  <w:style w:type="paragraph" w:customStyle="1" w:styleId="585B1A03C29D4B4185740A78CD5818EB8">
    <w:name w:val="585B1A03C29D4B4185740A78CD5818EB8"/>
    <w:rsid w:val="009217A3"/>
    <w:rPr>
      <w:rFonts w:eastAsiaTheme="minorHAnsi"/>
    </w:rPr>
  </w:style>
  <w:style w:type="paragraph" w:customStyle="1" w:styleId="96CF8041CC9341BA95361BC9A2303D478">
    <w:name w:val="96CF8041CC9341BA95361BC9A2303D478"/>
    <w:rsid w:val="009217A3"/>
    <w:rPr>
      <w:rFonts w:eastAsiaTheme="minorHAnsi"/>
    </w:rPr>
  </w:style>
  <w:style w:type="paragraph" w:customStyle="1" w:styleId="841A0D18E438495B82FC22DA784A9F418">
    <w:name w:val="841A0D18E438495B82FC22DA784A9F418"/>
    <w:rsid w:val="009217A3"/>
    <w:rPr>
      <w:rFonts w:eastAsiaTheme="minorHAnsi"/>
    </w:rPr>
  </w:style>
  <w:style w:type="paragraph" w:customStyle="1" w:styleId="A7E2835F6E724F48940186E285F28A918">
    <w:name w:val="A7E2835F6E724F48940186E285F28A918"/>
    <w:rsid w:val="009217A3"/>
    <w:rPr>
      <w:rFonts w:eastAsiaTheme="minorHAnsi"/>
    </w:rPr>
  </w:style>
  <w:style w:type="paragraph" w:customStyle="1" w:styleId="81EF62BF1CE44FC28DF6D3468FA12E008">
    <w:name w:val="81EF62BF1CE44FC28DF6D3468FA12E008"/>
    <w:rsid w:val="009217A3"/>
    <w:rPr>
      <w:rFonts w:eastAsiaTheme="minorHAnsi"/>
    </w:rPr>
  </w:style>
  <w:style w:type="paragraph" w:customStyle="1" w:styleId="4E5B2A4BBE6D4B9DA75BD0F055DE92098">
    <w:name w:val="4E5B2A4BBE6D4B9DA75BD0F055DE92098"/>
    <w:rsid w:val="009217A3"/>
    <w:rPr>
      <w:rFonts w:eastAsiaTheme="minorHAnsi"/>
    </w:rPr>
  </w:style>
  <w:style w:type="paragraph" w:customStyle="1" w:styleId="EAC30DF1568A4FC8882379688E86AE358">
    <w:name w:val="EAC30DF1568A4FC8882379688E86AE358"/>
    <w:rsid w:val="009217A3"/>
    <w:rPr>
      <w:rFonts w:eastAsiaTheme="minorHAnsi"/>
    </w:rPr>
  </w:style>
  <w:style w:type="paragraph" w:customStyle="1" w:styleId="1F4F0FBBB63B4133BD799A47D37258D98">
    <w:name w:val="1F4F0FBBB63B4133BD799A47D37258D98"/>
    <w:rsid w:val="009217A3"/>
    <w:rPr>
      <w:rFonts w:eastAsiaTheme="minorHAnsi"/>
    </w:rPr>
  </w:style>
  <w:style w:type="paragraph" w:customStyle="1" w:styleId="D43060924C2345E793B67082F6C296CC8">
    <w:name w:val="D43060924C2345E793B67082F6C296CC8"/>
    <w:rsid w:val="009217A3"/>
    <w:rPr>
      <w:rFonts w:eastAsiaTheme="minorHAnsi"/>
    </w:rPr>
  </w:style>
  <w:style w:type="paragraph" w:customStyle="1" w:styleId="11F7A3C536ED4E91B122DFC25B2424D88">
    <w:name w:val="11F7A3C536ED4E91B122DFC25B2424D88"/>
    <w:rsid w:val="009217A3"/>
    <w:rPr>
      <w:rFonts w:eastAsiaTheme="minorHAnsi"/>
    </w:rPr>
  </w:style>
  <w:style w:type="paragraph" w:customStyle="1" w:styleId="AC8E7DAD40AA488FB0A372393F8A82918">
    <w:name w:val="AC8E7DAD40AA488FB0A372393F8A82918"/>
    <w:rsid w:val="009217A3"/>
    <w:rPr>
      <w:rFonts w:eastAsiaTheme="minorHAnsi"/>
    </w:rPr>
  </w:style>
  <w:style w:type="paragraph" w:customStyle="1" w:styleId="205E48264C8C4BA39A910BFB082BA6488">
    <w:name w:val="205E48264C8C4BA39A910BFB082BA6488"/>
    <w:rsid w:val="009217A3"/>
    <w:rPr>
      <w:rFonts w:eastAsiaTheme="minorHAnsi"/>
    </w:rPr>
  </w:style>
  <w:style w:type="paragraph" w:customStyle="1" w:styleId="404ABFA2728A45C1B136450A85B48C8C8">
    <w:name w:val="404ABFA2728A45C1B136450A85B48C8C8"/>
    <w:rsid w:val="009217A3"/>
    <w:rPr>
      <w:rFonts w:eastAsiaTheme="minorHAnsi"/>
    </w:rPr>
  </w:style>
  <w:style w:type="paragraph" w:customStyle="1" w:styleId="77A78556C5C243BA998A01645AB1F3F68">
    <w:name w:val="77A78556C5C243BA998A01645AB1F3F68"/>
    <w:rsid w:val="009217A3"/>
    <w:rPr>
      <w:rFonts w:eastAsiaTheme="minorHAnsi"/>
    </w:rPr>
  </w:style>
  <w:style w:type="paragraph" w:customStyle="1" w:styleId="831E51EA6FE4494A9B6EF6E5F10404E98">
    <w:name w:val="831E51EA6FE4494A9B6EF6E5F10404E98"/>
    <w:rsid w:val="009217A3"/>
    <w:rPr>
      <w:rFonts w:eastAsiaTheme="minorHAnsi"/>
    </w:rPr>
  </w:style>
  <w:style w:type="paragraph" w:customStyle="1" w:styleId="152D413A07A645889B77AB07864BA04B8">
    <w:name w:val="152D413A07A645889B77AB07864BA04B8"/>
    <w:rsid w:val="009217A3"/>
    <w:rPr>
      <w:rFonts w:eastAsiaTheme="minorHAnsi"/>
    </w:rPr>
  </w:style>
  <w:style w:type="paragraph" w:customStyle="1" w:styleId="F9F9D360F5F04EBDB8D6A7A7F097F3398">
    <w:name w:val="F9F9D360F5F04EBDB8D6A7A7F097F3398"/>
    <w:rsid w:val="009217A3"/>
    <w:rPr>
      <w:rFonts w:eastAsiaTheme="minorHAnsi"/>
    </w:rPr>
  </w:style>
  <w:style w:type="paragraph" w:customStyle="1" w:styleId="A9020DDD0CC245F4A4FAD99A0FB3E6448">
    <w:name w:val="A9020DDD0CC245F4A4FAD99A0FB3E6448"/>
    <w:rsid w:val="009217A3"/>
    <w:rPr>
      <w:rFonts w:eastAsiaTheme="minorHAnsi"/>
    </w:rPr>
  </w:style>
  <w:style w:type="paragraph" w:customStyle="1" w:styleId="63792E95BE3B4AAE93FA20161DC5D9648">
    <w:name w:val="63792E95BE3B4AAE93FA20161DC5D9648"/>
    <w:rsid w:val="009217A3"/>
    <w:rPr>
      <w:rFonts w:eastAsiaTheme="minorHAnsi"/>
    </w:rPr>
  </w:style>
  <w:style w:type="paragraph" w:customStyle="1" w:styleId="3C9928BA6D6545A1AF40D526D054F4128">
    <w:name w:val="3C9928BA6D6545A1AF40D526D054F4128"/>
    <w:rsid w:val="009217A3"/>
    <w:rPr>
      <w:rFonts w:eastAsiaTheme="minorHAnsi"/>
    </w:rPr>
  </w:style>
  <w:style w:type="paragraph" w:customStyle="1" w:styleId="535D542BA283410AAD8755D41DBC7D4A8">
    <w:name w:val="535D542BA283410AAD8755D41DBC7D4A8"/>
    <w:rsid w:val="009217A3"/>
    <w:rPr>
      <w:rFonts w:eastAsiaTheme="minorHAnsi"/>
    </w:rPr>
  </w:style>
  <w:style w:type="paragraph" w:customStyle="1" w:styleId="E717327397524E9BBAC7E3BFFF1D5C168">
    <w:name w:val="E717327397524E9BBAC7E3BFFF1D5C168"/>
    <w:rsid w:val="009217A3"/>
    <w:rPr>
      <w:rFonts w:eastAsiaTheme="minorHAnsi"/>
    </w:rPr>
  </w:style>
  <w:style w:type="paragraph" w:customStyle="1" w:styleId="D42F2E13258F46DBBC61CD63CB1270CC8">
    <w:name w:val="D42F2E13258F46DBBC61CD63CB1270CC8"/>
    <w:rsid w:val="009217A3"/>
    <w:rPr>
      <w:rFonts w:eastAsiaTheme="minorHAnsi"/>
    </w:rPr>
  </w:style>
  <w:style w:type="paragraph" w:customStyle="1" w:styleId="EB82679399914AFCAFC219D211AF61048">
    <w:name w:val="EB82679399914AFCAFC219D211AF61048"/>
    <w:rsid w:val="009217A3"/>
    <w:rPr>
      <w:rFonts w:eastAsiaTheme="minorHAnsi"/>
    </w:rPr>
  </w:style>
  <w:style w:type="paragraph" w:customStyle="1" w:styleId="532180B8BB9F4478BB8C45557E5B7FF28">
    <w:name w:val="532180B8BB9F4478BB8C45557E5B7FF28"/>
    <w:rsid w:val="009217A3"/>
    <w:rPr>
      <w:rFonts w:eastAsiaTheme="minorHAnsi"/>
    </w:rPr>
  </w:style>
  <w:style w:type="paragraph" w:customStyle="1" w:styleId="D313895EA58840D8B49DA722638AD0DA8">
    <w:name w:val="D313895EA58840D8B49DA722638AD0DA8"/>
    <w:rsid w:val="009217A3"/>
    <w:rPr>
      <w:rFonts w:eastAsiaTheme="minorHAnsi"/>
    </w:rPr>
  </w:style>
  <w:style w:type="paragraph" w:customStyle="1" w:styleId="78B0F19F55B14D5DB7953AE736AB84D0">
    <w:name w:val="78B0F19F55B14D5DB7953AE736AB84D0"/>
    <w:rsid w:val="00115954"/>
  </w:style>
  <w:style w:type="paragraph" w:customStyle="1" w:styleId="44A38AAD87874BE3AD0A1B984D1635B6">
    <w:name w:val="44A38AAD87874BE3AD0A1B984D1635B6"/>
    <w:rsid w:val="00115954"/>
  </w:style>
  <w:style w:type="paragraph" w:customStyle="1" w:styleId="E6CB97D27A25411485C0E9ADA230EC2C">
    <w:name w:val="E6CB97D27A25411485C0E9ADA230EC2C"/>
    <w:rsid w:val="00115954"/>
  </w:style>
  <w:style w:type="paragraph" w:customStyle="1" w:styleId="A7D7C3839E284B78A8DC816137DA8883">
    <w:name w:val="A7D7C3839E284B78A8DC816137DA8883"/>
    <w:rsid w:val="00115954"/>
  </w:style>
  <w:style w:type="paragraph" w:customStyle="1" w:styleId="1B453F563C7C498DB317D38EA656D3D3">
    <w:name w:val="1B453F563C7C498DB317D38EA656D3D3"/>
    <w:rsid w:val="00115954"/>
  </w:style>
  <w:style w:type="paragraph" w:customStyle="1" w:styleId="0CC25EE4A7814D699E27F71610D5C6E6">
    <w:name w:val="0CC25EE4A7814D699E27F71610D5C6E6"/>
    <w:rsid w:val="00115954"/>
  </w:style>
  <w:style w:type="paragraph" w:customStyle="1" w:styleId="424007DCE28D43B888B216A9D5E10532">
    <w:name w:val="424007DCE28D43B888B216A9D5E10532"/>
    <w:rsid w:val="00115954"/>
  </w:style>
  <w:style w:type="paragraph" w:customStyle="1" w:styleId="51766210C60F46D4805D7FD283CD1F83">
    <w:name w:val="51766210C60F46D4805D7FD283CD1F83"/>
    <w:rsid w:val="00115954"/>
  </w:style>
  <w:style w:type="paragraph" w:customStyle="1" w:styleId="A2E712DC19E94AFE8FE0FCF231E33A09">
    <w:name w:val="A2E712DC19E94AFE8FE0FCF231E33A09"/>
    <w:rsid w:val="001159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1B1DE3-99CE-4131-912D-AC9C742C0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 Beck</dc:creator>
  <cp:keywords/>
  <dc:description/>
  <cp:lastModifiedBy>Julia Herberger</cp:lastModifiedBy>
  <cp:revision>2</cp:revision>
  <dcterms:created xsi:type="dcterms:W3CDTF">2022-06-06T18:43:00Z</dcterms:created>
  <dcterms:modified xsi:type="dcterms:W3CDTF">2022-06-06T18:43:00Z</dcterms:modified>
</cp:coreProperties>
</file>